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9FEC4E" w14:textId="3D71FB6F" w:rsidR="0086170C" w:rsidRPr="00B77312" w:rsidRDefault="00EE1E01" w:rsidP="003E26A6">
      <w:pPr>
        <w:pStyle w:val="Titel"/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Farming system </w:t>
      </w:r>
      <w:r w:rsidR="00AF602C">
        <w:rPr>
          <w:sz w:val="28"/>
          <w:szCs w:val="28"/>
        </w:rPr>
        <w:t>modulat</w:t>
      </w:r>
      <w:r>
        <w:rPr>
          <w:sz w:val="28"/>
          <w:szCs w:val="28"/>
        </w:rPr>
        <w:t>es</w:t>
      </w:r>
      <w:r w:rsidR="00AF602C">
        <w:rPr>
          <w:sz w:val="28"/>
          <w:szCs w:val="28"/>
        </w:rPr>
        <w:t xml:space="preserve"> the effect of drought on </w:t>
      </w:r>
      <w:ins w:id="0" w:author="Hartmann  Martin" w:date="2024-01-09T17:20:00Z">
        <w:r w:rsidR="002556B6">
          <w:rPr>
            <w:sz w:val="28"/>
            <w:szCs w:val="28"/>
          </w:rPr>
          <w:t>a</w:t>
        </w:r>
      </w:ins>
      <w:del w:id="1" w:author="Hartmann  Martin" w:date="2024-01-09T17:20:00Z">
        <w:r w:rsidR="00AF602C" w:rsidDel="002556B6">
          <w:rPr>
            <w:sz w:val="28"/>
            <w:szCs w:val="28"/>
          </w:rPr>
          <w:delText>A</w:delText>
        </w:r>
      </w:del>
      <w:r w:rsidR="00AF602C">
        <w:rPr>
          <w:sz w:val="28"/>
          <w:szCs w:val="28"/>
        </w:rPr>
        <w:t>mmonia-oxidizing communities</w:t>
      </w:r>
    </w:p>
    <w:p w14:paraId="4039207D" w14:textId="77777777" w:rsidR="0086170C" w:rsidRDefault="0086170C" w:rsidP="003E26A6">
      <w:pPr>
        <w:rPr>
          <w:lang w:val="en-GB"/>
        </w:rPr>
      </w:pPr>
    </w:p>
    <w:p w14:paraId="43FD84C7" w14:textId="78FED5BF" w:rsidR="003049C1" w:rsidRPr="00025792" w:rsidRDefault="0086170C" w:rsidP="003049C1">
      <w:pPr>
        <w:rPr>
          <w:lang w:val="en-GB"/>
        </w:rPr>
      </w:pPr>
      <w:r w:rsidRPr="00025792">
        <w:rPr>
          <w:lang w:val="en-GB"/>
        </w:rPr>
        <w:t>Ari Fina Bintarti</w:t>
      </w:r>
      <w:r>
        <w:rPr>
          <w:vertAlign w:val="superscript"/>
          <w:lang w:val="en-GB"/>
        </w:rPr>
        <w:t>1</w:t>
      </w:r>
      <w:r w:rsidRPr="00025792">
        <w:rPr>
          <w:lang w:val="en-GB"/>
        </w:rPr>
        <w:t>, Elena Kost</w:t>
      </w:r>
      <w:r>
        <w:rPr>
          <w:vertAlign w:val="superscript"/>
          <w:lang w:val="en-GB"/>
        </w:rPr>
        <w:t>2</w:t>
      </w:r>
      <w:r w:rsidRPr="00025792">
        <w:rPr>
          <w:lang w:val="en-GB"/>
        </w:rPr>
        <w:t xml:space="preserve">, </w:t>
      </w:r>
      <w:r w:rsidR="003049C1" w:rsidRPr="00025792">
        <w:rPr>
          <w:lang w:val="en-GB"/>
        </w:rPr>
        <w:t>Dominika Kundel</w:t>
      </w:r>
      <w:r w:rsidR="00D7670D">
        <w:rPr>
          <w:vertAlign w:val="superscript"/>
          <w:lang w:val="en-GB"/>
        </w:rPr>
        <w:t>3</w:t>
      </w:r>
      <w:r w:rsidR="003049C1" w:rsidRPr="00025792">
        <w:rPr>
          <w:lang w:val="en-GB"/>
        </w:rPr>
        <w:t>, Rafaela Feola Conz</w:t>
      </w:r>
      <w:r w:rsidR="00D7670D">
        <w:rPr>
          <w:vertAlign w:val="superscript"/>
          <w:lang w:val="en-GB"/>
        </w:rPr>
        <w:t>2</w:t>
      </w:r>
      <w:r w:rsidR="009404B8">
        <w:rPr>
          <w:lang w:val="en-GB"/>
        </w:rPr>
        <w:t xml:space="preserve">, </w:t>
      </w:r>
      <w:r w:rsidR="003049C1" w:rsidRPr="00025792">
        <w:rPr>
          <w:lang w:val="en-GB"/>
        </w:rPr>
        <w:t>Paul Mäder</w:t>
      </w:r>
      <w:r w:rsidR="00D7670D">
        <w:rPr>
          <w:vertAlign w:val="superscript"/>
          <w:lang w:val="en-GB"/>
        </w:rPr>
        <w:t>3</w:t>
      </w:r>
      <w:r w:rsidR="003049C1" w:rsidRPr="00025792">
        <w:rPr>
          <w:lang w:val="en-GB"/>
        </w:rPr>
        <w:t>,</w:t>
      </w:r>
      <w:r w:rsidR="003049C1">
        <w:rPr>
          <w:lang w:val="en-GB"/>
        </w:rPr>
        <w:t xml:space="preserve"> </w:t>
      </w:r>
      <w:r w:rsidR="00D7670D">
        <w:rPr>
          <w:lang w:val="en-GB"/>
        </w:rPr>
        <w:t>Hans-Martin Krau</w:t>
      </w:r>
      <w:del w:id="2" w:author="Hartmann  Martin" w:date="2024-01-09T17:20:00Z">
        <w:r w:rsidR="00D7670D" w:rsidDel="002556B6">
          <w:rPr>
            <w:lang w:val="en-GB"/>
          </w:rPr>
          <w:delText>s</w:delText>
        </w:r>
      </w:del>
      <w:r w:rsidR="00D7670D">
        <w:rPr>
          <w:lang w:val="en-GB"/>
        </w:rPr>
        <w:t>se</w:t>
      </w:r>
      <w:r w:rsidR="00D7670D" w:rsidRPr="00D7670D">
        <w:rPr>
          <w:vertAlign w:val="superscript"/>
          <w:lang w:val="en-GB"/>
        </w:rPr>
        <w:t>3</w:t>
      </w:r>
      <w:r w:rsidR="00D7670D">
        <w:rPr>
          <w:lang w:val="en-GB"/>
        </w:rPr>
        <w:t xml:space="preserve">, </w:t>
      </w:r>
      <w:r w:rsidR="003049C1" w:rsidRPr="00AA5911">
        <w:rPr>
          <w:lang w:val="en-GB"/>
        </w:rPr>
        <w:t>Jochen Mayer</w:t>
      </w:r>
      <w:r w:rsidR="00D7670D">
        <w:rPr>
          <w:vertAlign w:val="superscript"/>
          <w:lang w:val="en-GB"/>
        </w:rPr>
        <w:t>4</w:t>
      </w:r>
      <w:r w:rsidR="003049C1">
        <w:rPr>
          <w:lang w:val="en-GB"/>
        </w:rPr>
        <w:t xml:space="preserve">, </w:t>
      </w:r>
      <w:r w:rsidR="00D7670D" w:rsidRPr="00AA5911">
        <w:rPr>
          <w:lang w:val="en-GB"/>
        </w:rPr>
        <w:t xml:space="preserve">Martin </w:t>
      </w:r>
      <w:r w:rsidR="00D7670D" w:rsidRPr="0086170C">
        <w:rPr>
          <w:lang w:val="en-GB"/>
        </w:rPr>
        <w:t>Hartmann</w:t>
      </w:r>
      <w:r w:rsidR="00D7670D">
        <w:rPr>
          <w:vertAlign w:val="superscript"/>
          <w:lang w:val="en-GB"/>
        </w:rPr>
        <w:t>2</w:t>
      </w:r>
      <w:r w:rsidR="00D7670D">
        <w:rPr>
          <w:lang w:val="en-GB"/>
        </w:rPr>
        <w:t xml:space="preserve">, </w:t>
      </w:r>
      <w:r w:rsidR="003049C1">
        <w:rPr>
          <w:lang w:val="en-GB"/>
        </w:rPr>
        <w:t>and</w:t>
      </w:r>
      <w:r w:rsidR="003049C1" w:rsidRPr="00AA5911">
        <w:rPr>
          <w:lang w:val="en-GB"/>
        </w:rPr>
        <w:t xml:space="preserve"> </w:t>
      </w:r>
      <w:r w:rsidR="009404B8">
        <w:rPr>
          <w:lang w:val="en-GB"/>
        </w:rPr>
        <w:t>Laurent</w:t>
      </w:r>
      <w:r w:rsidR="003049C1" w:rsidRPr="00AA5911">
        <w:rPr>
          <w:lang w:val="en-GB"/>
        </w:rPr>
        <w:t xml:space="preserve"> </w:t>
      </w:r>
      <w:r w:rsidR="009404B8">
        <w:rPr>
          <w:lang w:val="en-GB"/>
        </w:rPr>
        <w:t>Philippot</w:t>
      </w:r>
      <w:r w:rsidR="003049C1" w:rsidRPr="00AA5911">
        <w:rPr>
          <w:vertAlign w:val="superscript"/>
          <w:lang w:val="en-GB"/>
        </w:rPr>
        <w:t>1</w:t>
      </w:r>
    </w:p>
    <w:p w14:paraId="6FDB99B0" w14:textId="77777777" w:rsidR="003049C1" w:rsidRPr="00AA5911" w:rsidRDefault="003049C1" w:rsidP="003049C1">
      <w:pPr>
        <w:rPr>
          <w:lang w:val="en-GB"/>
        </w:rPr>
      </w:pPr>
    </w:p>
    <w:p w14:paraId="62F34161" w14:textId="5C95FF93" w:rsidR="00F42DB5" w:rsidRDefault="00D7670D" w:rsidP="008B4CF6">
      <w:pPr>
        <w:rPr>
          <w:lang w:val="en-GB"/>
        </w:rPr>
      </w:pPr>
      <w:r>
        <w:rPr>
          <w:vertAlign w:val="superscript"/>
          <w:lang w:val="en-GB"/>
        </w:rPr>
        <w:t>1</w:t>
      </w:r>
      <w:r>
        <w:rPr>
          <w:lang w:val="en-GB"/>
        </w:rPr>
        <w:t>Agroecology, INRAE, Dijon, France;</w:t>
      </w:r>
      <w:r w:rsidRPr="007A275B">
        <w:rPr>
          <w:vertAlign w:val="superscript"/>
          <w:lang w:val="en-GB"/>
        </w:rPr>
        <w:t xml:space="preserve"> </w:t>
      </w:r>
      <w:r>
        <w:rPr>
          <w:vertAlign w:val="superscript"/>
          <w:lang w:val="en-GB"/>
        </w:rPr>
        <w:t>2</w:t>
      </w:r>
      <w:r w:rsidRPr="007A275B">
        <w:rPr>
          <w:lang w:val="en-GB"/>
        </w:rPr>
        <w:t>Institute of Agricultural Sciences, Department of Environmental Systems Science, ETH Z</w:t>
      </w:r>
      <w:r>
        <w:rPr>
          <w:lang w:val="en-GB"/>
        </w:rPr>
        <w:t>u</w:t>
      </w:r>
      <w:r w:rsidRPr="007A275B">
        <w:rPr>
          <w:lang w:val="en-GB"/>
        </w:rPr>
        <w:t>rich, Zurich</w:t>
      </w:r>
      <w:r>
        <w:rPr>
          <w:lang w:val="en-GB"/>
        </w:rPr>
        <w:t xml:space="preserve">, Switzerland; </w:t>
      </w:r>
      <w:r>
        <w:rPr>
          <w:vertAlign w:val="superscript"/>
          <w:lang w:val="en-GB"/>
        </w:rPr>
        <w:t>3</w:t>
      </w:r>
      <w:r w:rsidR="003049C1" w:rsidRPr="007A275B">
        <w:rPr>
          <w:lang w:val="en-GB"/>
        </w:rPr>
        <w:t>Departement of Soil Science, Research Institute of Organic Agriculture, Frick, Switzerland</w:t>
      </w:r>
      <w:r w:rsidR="003049C1">
        <w:rPr>
          <w:lang w:val="en-GB"/>
        </w:rPr>
        <w:t>;</w:t>
      </w:r>
      <w:r>
        <w:rPr>
          <w:lang w:val="en-GB"/>
        </w:rPr>
        <w:t xml:space="preserve"> </w:t>
      </w:r>
      <w:r>
        <w:rPr>
          <w:vertAlign w:val="superscript"/>
          <w:lang w:val="en-GB"/>
        </w:rPr>
        <w:t>4</w:t>
      </w:r>
      <w:r w:rsidR="003049C1" w:rsidRPr="007A275B">
        <w:rPr>
          <w:lang w:val="en-GB"/>
        </w:rPr>
        <w:t>Nutrient Flows, Institute for Sustainability Sciences, Agroscope, Zurich, Switzerland</w:t>
      </w:r>
    </w:p>
    <w:p w14:paraId="79095843" w14:textId="77777777" w:rsidR="00D7670D" w:rsidRDefault="00D7670D" w:rsidP="008B4CF6">
      <w:pPr>
        <w:rPr>
          <w:lang w:val="en-GB"/>
        </w:rPr>
      </w:pPr>
    </w:p>
    <w:p w14:paraId="1C69C95C" w14:textId="77777777" w:rsidR="00D7670D" w:rsidRPr="00D7670D" w:rsidRDefault="00D7670D" w:rsidP="008B4CF6">
      <w:pPr>
        <w:rPr>
          <w:lang w:val="en-GB"/>
        </w:rPr>
      </w:pPr>
    </w:p>
    <w:p w14:paraId="7CADC6B0" w14:textId="116D1A1F" w:rsidR="008C29FF" w:rsidRDefault="0048325A" w:rsidP="004108A4">
      <w:pPr>
        <w:rPr>
          <w:szCs w:val="22"/>
        </w:rPr>
      </w:pPr>
      <w:r>
        <w:t>Severe d</w:t>
      </w:r>
      <w:r w:rsidR="007A796E">
        <w:t xml:space="preserve">roughts are predicted to </w:t>
      </w:r>
      <w:r w:rsidR="00AF602C">
        <w:t>occur</w:t>
      </w:r>
      <w:r w:rsidR="007A796E">
        <w:t xml:space="preserve"> across Europe due to </w:t>
      </w:r>
      <w:r>
        <w:t>climate change</w:t>
      </w:r>
      <w:r w:rsidR="005B7814">
        <w:t>. Such drought events</w:t>
      </w:r>
      <w:r>
        <w:t xml:space="preserve"> </w:t>
      </w:r>
      <w:r w:rsidR="00187E8A">
        <w:t>can</w:t>
      </w:r>
      <w:r w:rsidR="007A796E">
        <w:t xml:space="preserve"> </w:t>
      </w:r>
      <w:r w:rsidR="00AF602C">
        <w:t>substantially impact</w:t>
      </w:r>
      <w:r>
        <w:t xml:space="preserve"> </w:t>
      </w:r>
      <w:r w:rsidR="00F45C9B">
        <w:t xml:space="preserve">terrestrial </w:t>
      </w:r>
      <w:r w:rsidR="00235D5B">
        <w:t>nitrogen</w:t>
      </w:r>
      <w:r>
        <w:t xml:space="preserve"> (N)</w:t>
      </w:r>
      <w:r w:rsidR="00235D5B">
        <w:t xml:space="preserve"> cycling</w:t>
      </w:r>
      <w:r w:rsidR="005B7814">
        <w:t xml:space="preserve"> </w:t>
      </w:r>
      <w:del w:id="3" w:author="Kundel Dominika" w:date="2024-01-10T08:56:00Z">
        <w:r w:rsidR="005B7814" w:rsidDel="009E0042">
          <w:delText>as well as</w:delText>
        </w:r>
      </w:del>
      <w:ins w:id="4" w:author="Kundel Dominika" w:date="2024-01-10T08:56:00Z">
        <w:r w:rsidR="009E0042">
          <w:t>and</w:t>
        </w:r>
      </w:ins>
      <w:r w:rsidR="005B7814">
        <w:t xml:space="preserve"> the </w:t>
      </w:r>
      <w:del w:id="5" w:author="Kundel Dominika" w:date="2024-01-10T08:56:00Z">
        <w:r w:rsidR="005B7814" w:rsidDel="009E0042">
          <w:delText xml:space="preserve">corresponding </w:delText>
        </w:r>
      </w:del>
      <w:r w:rsidR="005B7814">
        <w:t>microbial communities</w:t>
      </w:r>
      <w:ins w:id="6" w:author="Kundel Dominika" w:date="2024-01-10T08:56:00Z">
        <w:r w:rsidR="009E0042">
          <w:t xml:space="preserve"> </w:t>
        </w:r>
      </w:ins>
      <w:ins w:id="7" w:author="Kundel Dominika" w:date="2024-01-10T08:57:00Z">
        <w:r w:rsidR="009E0042">
          <w:t>engaged</w:t>
        </w:r>
      </w:ins>
      <w:ins w:id="8" w:author="Kundel Dominika" w:date="2024-01-10T08:56:00Z">
        <w:r w:rsidR="009E0042">
          <w:t xml:space="preserve"> in soil N </w:t>
        </w:r>
      </w:ins>
      <w:ins w:id="9" w:author="Kundel Dominika" w:date="2024-01-10T08:57:00Z">
        <w:r w:rsidR="009E0042">
          <w:t>transformation</w:t>
        </w:r>
      </w:ins>
      <w:r w:rsidR="007D5E76">
        <w:t>.</w:t>
      </w:r>
      <w:r w:rsidR="001C4571">
        <w:t xml:space="preserve"> </w:t>
      </w:r>
      <w:r w:rsidR="00904A88" w:rsidRPr="00904A88">
        <w:t xml:space="preserve">Here, we </w:t>
      </w:r>
      <w:r w:rsidR="00450FAD">
        <w:t>investigated</w:t>
      </w:r>
      <w:r w:rsidR="00904A88" w:rsidRPr="00904A88">
        <w:t xml:space="preserve"> how </w:t>
      </w:r>
      <w:r w:rsidR="00F50D68">
        <w:t xml:space="preserve">ammonia-oxidizing bacteria (AOB), </w:t>
      </w:r>
      <w:r w:rsidR="003A7CB3">
        <w:t>archae</w:t>
      </w:r>
      <w:r w:rsidR="00895B94">
        <w:t>a</w:t>
      </w:r>
      <w:r w:rsidR="003A7CB3">
        <w:t xml:space="preserve"> </w:t>
      </w:r>
      <w:r w:rsidR="00F50D68">
        <w:t xml:space="preserve">(AOA), and comammox </w:t>
      </w:r>
      <w:r w:rsidR="00904A88" w:rsidRPr="00904A88">
        <w:t xml:space="preserve">respond to </w:t>
      </w:r>
      <w:r w:rsidR="00A132CD">
        <w:t xml:space="preserve">simulated </w:t>
      </w:r>
      <w:r w:rsidR="00904A88" w:rsidRPr="00904A88">
        <w:t xml:space="preserve">drought </w:t>
      </w:r>
      <w:r w:rsidR="00A132CD">
        <w:t>under</w:t>
      </w:r>
      <w:r w:rsidR="00904A88" w:rsidRPr="00904A88">
        <w:t xml:space="preserve"> </w:t>
      </w:r>
      <w:r w:rsidR="009D67BD">
        <w:t xml:space="preserve">a </w:t>
      </w:r>
      <w:r w:rsidR="00904A88" w:rsidRPr="00904A88">
        <w:t>rain</w:t>
      </w:r>
      <w:del w:id="10" w:author="Kundel Dominika" w:date="2024-01-10T08:58:00Z">
        <w:r w:rsidR="00904A88" w:rsidRPr="00904A88" w:rsidDel="009E0042">
          <w:delText>-</w:delText>
        </w:r>
      </w:del>
      <w:r w:rsidR="00904A88" w:rsidRPr="00904A88">
        <w:t xml:space="preserve">out shelter experiment </w:t>
      </w:r>
      <w:r w:rsidR="00A132CD">
        <w:t>in</w:t>
      </w:r>
      <w:r w:rsidR="00904A88" w:rsidRPr="00904A88">
        <w:t xml:space="preserve"> </w:t>
      </w:r>
      <w:del w:id="11" w:author="Hartmann  Martin" w:date="2024-01-09T17:22:00Z">
        <w:r w:rsidR="00904A88" w:rsidRPr="00904A88" w:rsidDel="002556B6">
          <w:delText xml:space="preserve">a </w:delText>
        </w:r>
      </w:del>
      <w:ins w:id="12" w:author="Hartmann  Martin" w:date="2024-01-09T17:22:00Z">
        <w:r w:rsidR="002556B6">
          <w:t>the</w:t>
        </w:r>
        <w:r w:rsidR="002556B6" w:rsidRPr="00904A88">
          <w:t xml:space="preserve"> </w:t>
        </w:r>
      </w:ins>
      <w:del w:id="13" w:author="Hartmann  Martin" w:date="2024-01-09T17:22:00Z">
        <w:r w:rsidR="00904A88" w:rsidRPr="00904A88" w:rsidDel="002556B6">
          <w:delText xml:space="preserve">long-term </w:delText>
        </w:r>
      </w:del>
      <w:r w:rsidR="00904A88" w:rsidRPr="00904A88">
        <w:t xml:space="preserve">DOK </w:t>
      </w:r>
      <w:ins w:id="14" w:author="Hartmann  Martin" w:date="2024-01-09T17:22:00Z">
        <w:r w:rsidR="002556B6" w:rsidRPr="00904A88">
          <w:t xml:space="preserve">long-term </w:t>
        </w:r>
      </w:ins>
      <w:r w:rsidR="00904A88" w:rsidRPr="00904A88">
        <w:t xml:space="preserve">field trial comparing </w:t>
      </w:r>
      <w:ins w:id="15" w:author="Hartmann  Martin" w:date="2024-01-09T17:22:00Z">
        <w:r w:rsidR="002556B6">
          <w:t xml:space="preserve">different </w:t>
        </w:r>
      </w:ins>
      <w:r w:rsidR="00904A88" w:rsidRPr="00904A88">
        <w:t xml:space="preserve">organic and conventional agricultural practices. This study is part of the MICROSERVICES (BiodivERsA) project </w:t>
      </w:r>
      <w:ins w:id="16" w:author="Kundel Dominika" w:date="2024-01-10T08:58:00Z">
        <w:r w:rsidR="009E0042">
          <w:t>with the aim t</w:t>
        </w:r>
      </w:ins>
      <w:del w:id="17" w:author="Kundel Dominika" w:date="2024-01-10T08:58:00Z">
        <w:r w:rsidR="00904A88" w:rsidRPr="00904A88" w:rsidDel="009E0042">
          <w:delText>t</w:delText>
        </w:r>
      </w:del>
      <w:r w:rsidR="00904A88" w:rsidRPr="00904A88">
        <w:t xml:space="preserve">o </w:t>
      </w:r>
      <w:r w:rsidR="003170D5">
        <w:t xml:space="preserve">understand and </w:t>
      </w:r>
      <w:r w:rsidR="003A7CB3">
        <w:t>predict</w:t>
      </w:r>
      <w:r w:rsidR="00904A88" w:rsidRPr="00904A88">
        <w:t xml:space="preserve"> the effect of climate change on</w:t>
      </w:r>
      <w:r w:rsidR="003170D5">
        <w:t xml:space="preserve"> cro</w:t>
      </w:r>
      <w:r w:rsidR="005775BB">
        <w:t>p</w:t>
      </w:r>
      <w:r w:rsidR="003170D5">
        <w:t>-associated microbiome</w:t>
      </w:r>
      <w:ins w:id="18" w:author="Hartmann  Martin" w:date="2024-01-09T17:22:00Z">
        <w:r w:rsidR="002556B6">
          <w:t>s</w:t>
        </w:r>
      </w:ins>
      <w:r w:rsidR="003170D5">
        <w:t xml:space="preserve"> and</w:t>
      </w:r>
      <w:r w:rsidR="00B42CE8">
        <w:t xml:space="preserve"> </w:t>
      </w:r>
      <w:del w:id="19" w:author="Hartmann  Martin" w:date="2024-01-09T17:22:00Z">
        <w:r w:rsidR="00B42CE8" w:rsidDel="002556B6">
          <w:delText>its</w:delText>
        </w:r>
        <w:r w:rsidR="00904A88" w:rsidRPr="00904A88" w:rsidDel="002556B6">
          <w:delText xml:space="preserve"> </w:delText>
        </w:r>
      </w:del>
      <w:ins w:id="20" w:author="Hartmann  Martin" w:date="2024-01-09T17:22:00Z">
        <w:r w:rsidR="002556B6">
          <w:t>their</w:t>
        </w:r>
        <w:r w:rsidR="002556B6" w:rsidRPr="00904A88">
          <w:t xml:space="preserve"> </w:t>
        </w:r>
      </w:ins>
      <w:r w:rsidR="00904A88" w:rsidRPr="00904A88">
        <w:t xml:space="preserve">ecosystem functions. </w:t>
      </w:r>
      <w:del w:id="21" w:author="Kundel Dominika" w:date="2024-01-10T08:59:00Z">
        <w:r w:rsidR="00B42CE8" w:rsidDel="009E0042">
          <w:delText>For this purpose, w</w:delText>
        </w:r>
      </w:del>
      <w:ins w:id="22" w:author="Kundel Dominika" w:date="2024-01-10T08:59:00Z">
        <w:r w:rsidR="009E0042">
          <w:t>W</w:t>
        </w:r>
      </w:ins>
      <w:r w:rsidR="00B42CE8">
        <w:t>e</w:t>
      </w:r>
      <w:r w:rsidR="00904A88" w:rsidRPr="00904A88">
        <w:t xml:space="preserve"> </w:t>
      </w:r>
      <w:r w:rsidR="004C5337">
        <w:t>monitored</w:t>
      </w:r>
      <w:r w:rsidR="00904A88" w:rsidRPr="00904A88">
        <w:t xml:space="preserve"> the </w:t>
      </w:r>
      <w:r w:rsidR="00B42CE8">
        <w:t>diversity, the composition</w:t>
      </w:r>
      <w:ins w:id="23" w:author="Hartmann  Martin" w:date="2024-01-09T17:23:00Z">
        <w:r w:rsidR="002556B6">
          <w:t>,</w:t>
        </w:r>
      </w:ins>
      <w:r w:rsidR="00904A88" w:rsidRPr="00904A88">
        <w:t xml:space="preserve"> and </w:t>
      </w:r>
      <w:r w:rsidR="00B42CE8">
        <w:t>the abundance</w:t>
      </w:r>
      <w:r w:rsidR="00904A88" w:rsidRPr="00904A88">
        <w:t xml:space="preserve"> of ammonia-</w:t>
      </w:r>
      <w:r w:rsidR="003A7CB3">
        <w:t>oxidizers</w:t>
      </w:r>
      <w:r w:rsidR="00B5367E">
        <w:t xml:space="preserve"> </w:t>
      </w:r>
      <w:ins w:id="24" w:author="Kundel Dominika" w:date="2024-01-10T09:00:00Z">
        <w:r w:rsidR="009E0042">
          <w:t xml:space="preserve">at xx instances </w:t>
        </w:r>
      </w:ins>
      <w:r w:rsidR="00B5367E">
        <w:t xml:space="preserve">during </w:t>
      </w:r>
      <w:r w:rsidR="004C3FA9">
        <w:t>five</w:t>
      </w:r>
      <w:r w:rsidR="00B5367E">
        <w:t xml:space="preserve"> months</w:t>
      </w:r>
      <w:r w:rsidR="00904A88" w:rsidRPr="00904A88">
        <w:t xml:space="preserve"> by </w:t>
      </w:r>
      <w:r w:rsidR="00B42CE8">
        <w:t>Illumina</w:t>
      </w:r>
      <w:ins w:id="25" w:author="Hartmann  Martin" w:date="2024-01-09T17:23:00Z">
        <w:r w:rsidR="002556B6">
          <w:t>-based amplicon</w:t>
        </w:r>
      </w:ins>
      <w:r w:rsidR="00B42CE8">
        <w:t xml:space="preserve"> sequencing and </w:t>
      </w:r>
      <w:r w:rsidR="00B42CE8" w:rsidRPr="00904A88">
        <w:t xml:space="preserve">quantitative real-time PCR </w:t>
      </w:r>
      <w:r w:rsidR="00B42CE8">
        <w:t>using the</w:t>
      </w:r>
      <w:r w:rsidR="00904A88" w:rsidRPr="00904A88">
        <w:t xml:space="preserve"> </w:t>
      </w:r>
      <w:r w:rsidR="00904A88" w:rsidRPr="00FB14BD">
        <w:rPr>
          <w:i/>
          <w:iCs/>
        </w:rPr>
        <w:t>amoA</w:t>
      </w:r>
      <w:r w:rsidR="00904A88" w:rsidRPr="00904A88">
        <w:t xml:space="preserve"> gene </w:t>
      </w:r>
      <w:r w:rsidR="00B42CE8">
        <w:t>as molecular marker</w:t>
      </w:r>
      <w:r w:rsidR="005F1AF8">
        <w:rPr>
          <w:szCs w:val="22"/>
        </w:rPr>
        <w:t>.</w:t>
      </w:r>
      <w:r w:rsidR="008C29FF">
        <w:rPr>
          <w:szCs w:val="22"/>
        </w:rPr>
        <w:t xml:space="preserve"> </w:t>
      </w:r>
    </w:p>
    <w:p w14:paraId="08CCA057" w14:textId="701B5B3F" w:rsidR="004108A4" w:rsidRPr="00EE1E01" w:rsidRDefault="00BA0A88" w:rsidP="004108A4">
      <w:pPr>
        <w:rPr>
          <w:szCs w:val="22"/>
        </w:rPr>
      </w:pPr>
      <w:commentRangeStart w:id="26"/>
      <w:r>
        <w:rPr>
          <w:szCs w:val="22"/>
        </w:rPr>
        <w:lastRenderedPageBreak/>
        <w:t>We found</w:t>
      </w:r>
      <w:r w:rsidR="00ED60A3">
        <w:rPr>
          <w:szCs w:val="22"/>
        </w:rPr>
        <w:t xml:space="preserve"> </w:t>
      </w:r>
      <w:r w:rsidR="00EE1E01">
        <w:rPr>
          <w:szCs w:val="22"/>
        </w:rPr>
        <w:t xml:space="preserve">that </w:t>
      </w:r>
      <w:r w:rsidR="00947D75">
        <w:rPr>
          <w:szCs w:val="22"/>
        </w:rPr>
        <w:t xml:space="preserve">the effect </w:t>
      </w:r>
      <w:r w:rsidR="0020007E">
        <w:rPr>
          <w:szCs w:val="22"/>
        </w:rPr>
        <w:t xml:space="preserve">of </w:t>
      </w:r>
      <w:r w:rsidR="009D67BD">
        <w:rPr>
          <w:szCs w:val="22"/>
        </w:rPr>
        <w:t>drough</w:t>
      </w:r>
      <w:r w:rsidR="00EE1E01">
        <w:rPr>
          <w:szCs w:val="22"/>
        </w:rPr>
        <w:t>t</w:t>
      </w:r>
      <w:r w:rsidR="009D67BD">
        <w:rPr>
          <w:szCs w:val="22"/>
        </w:rPr>
        <w:t xml:space="preserve"> </w:t>
      </w:r>
      <w:r w:rsidR="00947D75">
        <w:rPr>
          <w:szCs w:val="22"/>
        </w:rPr>
        <w:t xml:space="preserve">varied depending on the ammonia-oxidizing community but also on the </w:t>
      </w:r>
      <w:r w:rsidR="00B05E22" w:rsidRPr="00904A88">
        <w:t>agricultural practices</w:t>
      </w:r>
      <w:commentRangeEnd w:id="26"/>
      <w:r w:rsidR="009E0042">
        <w:rPr>
          <w:rStyle w:val="Kommentarzeichen"/>
        </w:rPr>
        <w:commentReference w:id="26"/>
      </w:r>
      <w:r>
        <w:rPr>
          <w:szCs w:val="22"/>
        </w:rPr>
        <w:t xml:space="preserve">. </w:t>
      </w:r>
      <w:r w:rsidR="00C13B7D">
        <w:rPr>
          <w:szCs w:val="22"/>
        </w:rPr>
        <w:t>The</w:t>
      </w:r>
      <w:r w:rsidR="0044795E">
        <w:rPr>
          <w:szCs w:val="22"/>
        </w:rPr>
        <w:t xml:space="preserve"> </w:t>
      </w:r>
      <w:r w:rsidR="00F51D70">
        <w:rPr>
          <w:szCs w:val="22"/>
        </w:rPr>
        <w:t xml:space="preserve">community </w:t>
      </w:r>
      <w:r w:rsidR="00C13B7D">
        <w:rPr>
          <w:szCs w:val="22"/>
        </w:rPr>
        <w:t>structure</w:t>
      </w:r>
      <w:r w:rsidR="00264019">
        <w:rPr>
          <w:szCs w:val="22"/>
        </w:rPr>
        <w:t xml:space="preserve"> </w:t>
      </w:r>
      <w:r w:rsidR="00C13B7D">
        <w:rPr>
          <w:szCs w:val="22"/>
        </w:rPr>
        <w:t>of AOA and comammox</w:t>
      </w:r>
      <w:r w:rsidR="00CA6AA6">
        <w:rPr>
          <w:szCs w:val="22"/>
        </w:rPr>
        <w:t xml:space="preserve"> </w:t>
      </w:r>
      <w:r w:rsidR="00EF40AD">
        <w:rPr>
          <w:szCs w:val="22"/>
        </w:rPr>
        <w:t>were</w:t>
      </w:r>
      <w:r w:rsidR="00C13B7D">
        <w:rPr>
          <w:szCs w:val="22"/>
        </w:rPr>
        <w:t xml:space="preserve"> </w:t>
      </w:r>
      <w:r w:rsidR="00F51D70">
        <w:rPr>
          <w:szCs w:val="22"/>
        </w:rPr>
        <w:t>more</w:t>
      </w:r>
      <w:r w:rsidR="008403AE">
        <w:rPr>
          <w:szCs w:val="22"/>
        </w:rPr>
        <w:t xml:space="preserve"> </w:t>
      </w:r>
      <w:ins w:id="27" w:author="Hartmann  Martin" w:date="2024-01-09T17:23:00Z">
        <w:r w:rsidR="002556B6">
          <w:rPr>
            <w:szCs w:val="22"/>
          </w:rPr>
          <w:t xml:space="preserve">strongly </w:t>
        </w:r>
      </w:ins>
      <w:r w:rsidR="0044795E">
        <w:rPr>
          <w:szCs w:val="22"/>
        </w:rPr>
        <w:t>affected</w:t>
      </w:r>
      <w:r w:rsidR="00C13B7D">
        <w:rPr>
          <w:szCs w:val="22"/>
        </w:rPr>
        <w:t xml:space="preserve"> </w:t>
      </w:r>
      <w:ins w:id="28" w:author="Hartmann  Martin" w:date="2024-01-09T17:23:00Z">
        <w:r w:rsidR="002556B6">
          <w:rPr>
            <w:szCs w:val="22"/>
          </w:rPr>
          <w:t xml:space="preserve">by drought </w:t>
        </w:r>
      </w:ins>
      <w:r w:rsidR="0020007E">
        <w:rPr>
          <w:szCs w:val="22"/>
        </w:rPr>
        <w:t xml:space="preserve">than </w:t>
      </w:r>
      <w:r w:rsidR="00F51D70">
        <w:rPr>
          <w:szCs w:val="22"/>
        </w:rPr>
        <w:t xml:space="preserve">that of </w:t>
      </w:r>
      <w:r w:rsidR="0020007E">
        <w:rPr>
          <w:szCs w:val="22"/>
        </w:rPr>
        <w:t>AOB</w:t>
      </w:r>
      <w:del w:id="29" w:author="Hartmann  Martin" w:date="2024-01-09T17:23:00Z">
        <w:r w:rsidR="0020007E" w:rsidDel="002556B6">
          <w:rPr>
            <w:szCs w:val="22"/>
          </w:rPr>
          <w:delText xml:space="preserve"> </w:delText>
        </w:r>
        <w:r w:rsidR="00C13B7D" w:rsidDel="002556B6">
          <w:rPr>
            <w:szCs w:val="22"/>
          </w:rPr>
          <w:delText xml:space="preserve">by </w:delText>
        </w:r>
        <w:r w:rsidR="00BB78BC" w:rsidDel="002556B6">
          <w:rPr>
            <w:szCs w:val="22"/>
          </w:rPr>
          <w:delText>drought</w:delText>
        </w:r>
      </w:del>
      <w:r w:rsidR="00264019">
        <w:rPr>
          <w:szCs w:val="22"/>
        </w:rPr>
        <w:t xml:space="preserve">. </w:t>
      </w:r>
      <w:r w:rsidR="00B05E22">
        <w:rPr>
          <w:szCs w:val="22"/>
        </w:rPr>
        <w:t>D</w:t>
      </w:r>
      <w:r w:rsidR="00BB78BC">
        <w:rPr>
          <w:szCs w:val="22"/>
        </w:rPr>
        <w:t xml:space="preserve">rought </w:t>
      </w:r>
      <w:r w:rsidR="00B05E22">
        <w:rPr>
          <w:szCs w:val="22"/>
        </w:rPr>
        <w:t xml:space="preserve">also </w:t>
      </w:r>
      <w:r w:rsidR="0020007E">
        <w:rPr>
          <w:szCs w:val="22"/>
        </w:rPr>
        <w:t>had a stronger impact</w:t>
      </w:r>
      <w:r w:rsidR="00DB197B">
        <w:rPr>
          <w:szCs w:val="22"/>
        </w:rPr>
        <w:t xml:space="preserve"> on the community structure</w:t>
      </w:r>
      <w:r w:rsidR="00EF40AD">
        <w:rPr>
          <w:szCs w:val="22"/>
        </w:rPr>
        <w:t xml:space="preserve"> </w:t>
      </w:r>
      <w:r w:rsidR="00755836">
        <w:rPr>
          <w:szCs w:val="22"/>
        </w:rPr>
        <w:t>in the</w:t>
      </w:r>
      <w:r w:rsidR="00BB78BC">
        <w:rPr>
          <w:szCs w:val="22"/>
        </w:rPr>
        <w:t xml:space="preserve"> biodynamic (organic) farming system than </w:t>
      </w:r>
      <w:commentRangeStart w:id="30"/>
      <w:r w:rsidR="00BB78BC">
        <w:rPr>
          <w:szCs w:val="22"/>
        </w:rPr>
        <w:t xml:space="preserve">in </w:t>
      </w:r>
      <w:ins w:id="31" w:author="Hartmann  Martin" w:date="2024-01-09T22:03:00Z">
        <w:r w:rsidR="0070333B">
          <w:rPr>
            <w:szCs w:val="22"/>
          </w:rPr>
          <w:t xml:space="preserve">both the mixed and </w:t>
        </w:r>
      </w:ins>
      <w:ins w:id="32" w:author="Hartmann  Martin" w:date="2024-01-09T22:04:00Z">
        <w:r w:rsidR="0070333B">
          <w:rPr>
            <w:szCs w:val="22"/>
          </w:rPr>
          <w:t xml:space="preserve">mineral fertilized </w:t>
        </w:r>
      </w:ins>
      <w:del w:id="33" w:author="Hartmann  Martin" w:date="2024-01-09T22:04:00Z">
        <w:r w:rsidR="00BB78BC" w:rsidDel="0070333B">
          <w:rPr>
            <w:szCs w:val="22"/>
          </w:rPr>
          <w:delText xml:space="preserve">the other two </w:delText>
        </w:r>
      </w:del>
      <w:r w:rsidR="00BB78BC">
        <w:rPr>
          <w:szCs w:val="22"/>
        </w:rPr>
        <w:t>conventional systems</w:t>
      </w:r>
      <w:commentRangeEnd w:id="30"/>
      <w:r w:rsidR="0070333B">
        <w:rPr>
          <w:rStyle w:val="Kommentarzeichen"/>
        </w:rPr>
        <w:commentReference w:id="30"/>
      </w:r>
      <w:r w:rsidR="00BB78BC">
        <w:rPr>
          <w:szCs w:val="22"/>
        </w:rPr>
        <w:t>.</w:t>
      </w:r>
      <w:r w:rsidR="005521AC">
        <w:rPr>
          <w:szCs w:val="22"/>
        </w:rPr>
        <w:t xml:space="preserve"> </w:t>
      </w:r>
      <w:r w:rsidR="00EF40AD">
        <w:rPr>
          <w:szCs w:val="22"/>
        </w:rPr>
        <w:t>The abundance</w:t>
      </w:r>
      <w:r w:rsidR="009C6A82">
        <w:rPr>
          <w:szCs w:val="22"/>
        </w:rPr>
        <w:t xml:space="preserve"> of ammonia oxidizers</w:t>
      </w:r>
      <w:r w:rsidR="00EF40AD">
        <w:rPr>
          <w:szCs w:val="22"/>
        </w:rPr>
        <w:t xml:space="preserve"> was</w:t>
      </w:r>
      <w:r w:rsidR="0013515D">
        <w:rPr>
          <w:szCs w:val="22"/>
        </w:rPr>
        <w:t xml:space="preserve"> also</w:t>
      </w:r>
      <w:r w:rsidR="00EF40AD">
        <w:rPr>
          <w:szCs w:val="22"/>
        </w:rPr>
        <w:t xml:space="preserve"> </w:t>
      </w:r>
      <w:r w:rsidR="00F000AE">
        <w:rPr>
          <w:szCs w:val="22"/>
        </w:rPr>
        <w:t xml:space="preserve">influenced by drought </w:t>
      </w:r>
      <w:r w:rsidR="00024421">
        <w:rPr>
          <w:szCs w:val="22"/>
        </w:rPr>
        <w:t xml:space="preserve">with </w:t>
      </w:r>
      <w:r w:rsidR="00902EED">
        <w:rPr>
          <w:szCs w:val="22"/>
        </w:rPr>
        <w:t xml:space="preserve">comammox </w:t>
      </w:r>
      <w:ins w:id="34" w:author="Hartmann  Martin" w:date="2024-01-09T22:04:00Z">
        <w:r w:rsidR="0070333B">
          <w:rPr>
            <w:szCs w:val="22"/>
          </w:rPr>
          <w:t>c</w:t>
        </w:r>
      </w:ins>
      <w:del w:id="35" w:author="Hartmann  Martin" w:date="2024-01-09T22:04:00Z">
        <w:r w:rsidR="00902EED" w:rsidDel="0070333B">
          <w:rPr>
            <w:szCs w:val="22"/>
          </w:rPr>
          <w:delText>C</w:delText>
        </w:r>
      </w:del>
      <w:r w:rsidR="00902EED">
        <w:rPr>
          <w:szCs w:val="22"/>
        </w:rPr>
        <w:t xml:space="preserve">lade B </w:t>
      </w:r>
      <w:r w:rsidR="00F51D70">
        <w:rPr>
          <w:szCs w:val="22"/>
        </w:rPr>
        <w:t>exhibiting</w:t>
      </w:r>
      <w:r w:rsidR="0020007E">
        <w:rPr>
          <w:szCs w:val="22"/>
        </w:rPr>
        <w:t xml:space="preserve"> the</w:t>
      </w:r>
      <w:r w:rsidR="00F2706B">
        <w:rPr>
          <w:szCs w:val="22"/>
        </w:rPr>
        <w:t xml:space="preserve"> </w:t>
      </w:r>
      <w:r w:rsidR="00F51D70">
        <w:rPr>
          <w:szCs w:val="22"/>
        </w:rPr>
        <w:t>strongest</w:t>
      </w:r>
      <w:r w:rsidR="00F2706B">
        <w:rPr>
          <w:szCs w:val="22"/>
        </w:rPr>
        <w:t xml:space="preserve"> sensitivity to</w:t>
      </w:r>
      <w:r w:rsidR="00902EED">
        <w:rPr>
          <w:szCs w:val="22"/>
        </w:rPr>
        <w:t xml:space="preserve"> drought.</w:t>
      </w:r>
      <w:r w:rsidR="0006378D">
        <w:rPr>
          <w:szCs w:val="22"/>
        </w:rPr>
        <w:t xml:space="preserve"> </w:t>
      </w:r>
      <w:commentRangeStart w:id="36"/>
      <w:r w:rsidR="00A971BF">
        <w:rPr>
          <w:szCs w:val="22"/>
        </w:rPr>
        <w:t xml:space="preserve">We </w:t>
      </w:r>
      <w:del w:id="37" w:author="Hartmann  Martin" w:date="2024-01-09T22:05:00Z">
        <w:r w:rsidR="00A971BF" w:rsidDel="0070333B">
          <w:rPr>
            <w:szCs w:val="22"/>
          </w:rPr>
          <w:delText xml:space="preserve">also </w:delText>
        </w:r>
      </w:del>
      <w:r w:rsidR="00A971BF">
        <w:rPr>
          <w:szCs w:val="22"/>
        </w:rPr>
        <w:t xml:space="preserve">found </w:t>
      </w:r>
      <w:del w:id="38" w:author="Hartmann  Martin" w:date="2024-01-09T22:05:00Z">
        <w:r w:rsidR="00A971BF" w:rsidDel="0070333B">
          <w:rPr>
            <w:szCs w:val="22"/>
          </w:rPr>
          <w:delText xml:space="preserve">that </w:delText>
        </w:r>
      </w:del>
      <w:ins w:id="39" w:author="Hartmann  Martin" w:date="2024-01-09T22:05:00Z">
        <w:r w:rsidR="0070333B">
          <w:rPr>
            <w:szCs w:val="22"/>
          </w:rPr>
          <w:t xml:space="preserve">a </w:t>
        </w:r>
      </w:ins>
      <w:r w:rsidR="00A13C81">
        <w:rPr>
          <w:szCs w:val="22"/>
        </w:rPr>
        <w:t>significa</w:t>
      </w:r>
      <w:ins w:id="40" w:author="Hartmann  Martin" w:date="2024-01-09T22:05:00Z">
        <w:r w:rsidR="0070333B">
          <w:rPr>
            <w:szCs w:val="22"/>
          </w:rPr>
          <w:t>nt</w:t>
        </w:r>
      </w:ins>
      <w:del w:id="41" w:author="Hartmann  Martin" w:date="2024-01-09T22:05:00Z">
        <w:r w:rsidR="00A13C81" w:rsidDel="0070333B">
          <w:rPr>
            <w:szCs w:val="22"/>
          </w:rPr>
          <w:delText>tive effect of the</w:delText>
        </w:r>
      </w:del>
      <w:r w:rsidR="00A13C81">
        <w:rPr>
          <w:szCs w:val="22"/>
        </w:rPr>
        <w:t xml:space="preserve"> interaction between drought and</w:t>
      </w:r>
      <w:r w:rsidR="00A971BF">
        <w:rPr>
          <w:szCs w:val="22"/>
        </w:rPr>
        <w:t xml:space="preserve"> agricultural practices </w:t>
      </w:r>
      <w:r w:rsidR="00B05E22">
        <w:rPr>
          <w:szCs w:val="22"/>
        </w:rPr>
        <w:t>on the abundance of</w:t>
      </w:r>
      <w:r w:rsidR="00F76649">
        <w:rPr>
          <w:szCs w:val="22"/>
        </w:rPr>
        <w:t xml:space="preserve"> all groups of ammonia-oxidizers</w:t>
      </w:r>
      <w:r w:rsidR="00B05E22">
        <w:rPr>
          <w:szCs w:val="22"/>
        </w:rPr>
        <w:t xml:space="preserve"> </w:t>
      </w:r>
      <w:ins w:id="42" w:author="Hartmann  Martin" w:date="2024-01-09T22:05:00Z">
        <w:r w:rsidR="0070333B">
          <w:rPr>
            <w:szCs w:val="22"/>
          </w:rPr>
          <w:t>except</w:t>
        </w:r>
      </w:ins>
      <w:del w:id="43" w:author="Hartmann  Martin" w:date="2024-01-09T22:05:00Z">
        <w:r w:rsidR="00B05E22" w:rsidDel="0070333B">
          <w:rPr>
            <w:szCs w:val="22"/>
          </w:rPr>
          <w:delText>but</w:delText>
        </w:r>
      </w:del>
      <w:r w:rsidR="00B05E22">
        <w:rPr>
          <w:szCs w:val="22"/>
        </w:rPr>
        <w:t xml:space="preserve"> </w:t>
      </w:r>
      <w:r w:rsidR="00F76649">
        <w:rPr>
          <w:szCs w:val="22"/>
        </w:rPr>
        <w:t>AOB</w:t>
      </w:r>
      <w:commentRangeEnd w:id="36"/>
      <w:r w:rsidR="0090036E">
        <w:rPr>
          <w:rStyle w:val="Kommentarzeichen"/>
        </w:rPr>
        <w:commentReference w:id="36"/>
      </w:r>
      <w:r w:rsidR="00F76649">
        <w:rPr>
          <w:szCs w:val="22"/>
        </w:rPr>
        <w:t>.</w:t>
      </w:r>
      <w:r w:rsidR="008C29FF">
        <w:rPr>
          <w:szCs w:val="22"/>
        </w:rPr>
        <w:t xml:space="preserve"> </w:t>
      </w:r>
      <w:ins w:id="44" w:author="Hartmann  Martin" w:date="2024-01-09T22:05:00Z">
        <w:r w:rsidR="0070333B">
          <w:rPr>
            <w:szCs w:val="22"/>
          </w:rPr>
          <w:t>O</w:t>
        </w:r>
      </w:ins>
      <w:del w:id="45" w:author="Hartmann  Martin" w:date="2024-01-09T22:05:00Z">
        <w:r w:rsidR="00B05E22" w:rsidDel="0070333B">
          <w:rPr>
            <w:szCs w:val="22"/>
          </w:rPr>
          <w:delText>In</w:delText>
        </w:r>
        <w:r w:rsidR="003F2270" w:rsidDel="0070333B">
          <w:rPr>
            <w:szCs w:val="22"/>
          </w:rPr>
          <w:delText xml:space="preserve"> </w:delText>
        </w:r>
        <w:r w:rsidR="00B05E22" w:rsidDel="0070333B">
          <w:rPr>
            <w:szCs w:val="22"/>
          </w:rPr>
          <w:delText>o</w:delText>
        </w:r>
      </w:del>
      <w:r w:rsidR="00B05E22">
        <w:rPr>
          <w:szCs w:val="22"/>
        </w:rPr>
        <w:t xml:space="preserve">verall, </w:t>
      </w:r>
      <w:r w:rsidR="00AD5237">
        <w:rPr>
          <w:szCs w:val="22"/>
        </w:rPr>
        <w:t>our study showed</w:t>
      </w:r>
      <w:r w:rsidR="003F2270">
        <w:rPr>
          <w:szCs w:val="22"/>
        </w:rPr>
        <w:t xml:space="preserve"> </w:t>
      </w:r>
      <w:r w:rsidR="00AD5237">
        <w:rPr>
          <w:szCs w:val="22"/>
        </w:rPr>
        <w:t xml:space="preserve">that the </w:t>
      </w:r>
      <w:r w:rsidR="005C08CE">
        <w:rPr>
          <w:szCs w:val="22"/>
        </w:rPr>
        <w:t>impact</w:t>
      </w:r>
      <w:r w:rsidR="003F2270">
        <w:rPr>
          <w:szCs w:val="22"/>
        </w:rPr>
        <w:t xml:space="preserve"> of drought </w:t>
      </w:r>
      <w:ins w:id="46" w:author="Hartmann  Martin" w:date="2024-01-09T22:06:00Z">
        <w:r w:rsidR="0070333B">
          <w:rPr>
            <w:szCs w:val="22"/>
          </w:rPr>
          <w:t xml:space="preserve">on ammonia oxidizers </w:t>
        </w:r>
      </w:ins>
      <w:r w:rsidR="008D3C8C">
        <w:rPr>
          <w:szCs w:val="22"/>
        </w:rPr>
        <w:t xml:space="preserve">was modulated by </w:t>
      </w:r>
      <w:r w:rsidR="005C08CE">
        <w:rPr>
          <w:szCs w:val="22"/>
        </w:rPr>
        <w:t xml:space="preserve">agricultural practices </w:t>
      </w:r>
      <w:r w:rsidR="00F2706B">
        <w:rPr>
          <w:szCs w:val="22"/>
        </w:rPr>
        <w:t xml:space="preserve">and </w:t>
      </w:r>
      <w:r w:rsidR="008C29FF">
        <w:rPr>
          <w:szCs w:val="22"/>
        </w:rPr>
        <w:t xml:space="preserve">varied </w:t>
      </w:r>
      <w:r w:rsidR="00CE671F">
        <w:rPr>
          <w:szCs w:val="22"/>
        </w:rPr>
        <w:t xml:space="preserve">with time </w:t>
      </w:r>
      <w:bookmarkStart w:id="47" w:name="_GoBack"/>
      <w:bookmarkEnd w:id="47"/>
      <w:r w:rsidR="00CE671F">
        <w:rPr>
          <w:szCs w:val="22"/>
        </w:rPr>
        <w:t xml:space="preserve">as well as </w:t>
      </w:r>
      <w:r w:rsidR="009D67BD">
        <w:rPr>
          <w:szCs w:val="22"/>
        </w:rPr>
        <w:t>a</w:t>
      </w:r>
      <w:r w:rsidR="00EE1E01">
        <w:rPr>
          <w:szCs w:val="22"/>
        </w:rPr>
        <w:t>mong</w:t>
      </w:r>
      <w:r w:rsidR="009D67BD">
        <w:rPr>
          <w:szCs w:val="22"/>
        </w:rPr>
        <w:t xml:space="preserve"> </w:t>
      </w:r>
      <w:ins w:id="48" w:author="Hartmann  Martin" w:date="2024-01-09T22:06:00Z">
        <w:r w:rsidR="0070333B">
          <w:rPr>
            <w:szCs w:val="22"/>
          </w:rPr>
          <w:t xml:space="preserve">members of </w:t>
        </w:r>
      </w:ins>
      <w:r w:rsidR="009D67BD">
        <w:rPr>
          <w:szCs w:val="22"/>
        </w:rPr>
        <w:t>ammonia-oxidiz</w:t>
      </w:r>
      <w:r w:rsidR="00D2242E">
        <w:rPr>
          <w:szCs w:val="22"/>
        </w:rPr>
        <w:t>er</w:t>
      </w:r>
      <w:ins w:id="49" w:author="Hartmann  Martin" w:date="2024-01-09T22:06:00Z">
        <w:r w:rsidR="0070333B">
          <w:rPr>
            <w:szCs w:val="22"/>
          </w:rPr>
          <w:t>s</w:t>
        </w:r>
      </w:ins>
      <w:del w:id="50" w:author="Hartmann  Martin" w:date="2024-01-09T22:06:00Z">
        <w:r w:rsidR="00D2242E" w:rsidDel="0070333B">
          <w:rPr>
            <w:szCs w:val="22"/>
          </w:rPr>
          <w:delText xml:space="preserve"> </w:delText>
        </w:r>
        <w:r w:rsidR="00EE1E01" w:rsidDel="0070333B">
          <w:rPr>
            <w:szCs w:val="22"/>
          </w:rPr>
          <w:delText>members</w:delText>
        </w:r>
      </w:del>
      <w:r w:rsidR="00EE1E01">
        <w:rPr>
          <w:szCs w:val="22"/>
        </w:rPr>
        <w:t>.</w:t>
      </w:r>
      <w:r w:rsidR="008C29FF">
        <w:rPr>
          <w:szCs w:val="22"/>
        </w:rPr>
        <w:t xml:space="preserve"> </w:t>
      </w:r>
      <w:commentRangeStart w:id="51"/>
      <w:r w:rsidR="005C08CE">
        <w:rPr>
          <w:szCs w:val="22"/>
        </w:rPr>
        <w:t>These</w:t>
      </w:r>
      <w:r w:rsidR="00F76649">
        <w:rPr>
          <w:szCs w:val="22"/>
        </w:rPr>
        <w:t xml:space="preserve"> </w:t>
      </w:r>
      <w:r w:rsidR="00B05E22">
        <w:rPr>
          <w:szCs w:val="22"/>
        </w:rPr>
        <w:t>results</w:t>
      </w:r>
      <w:r w:rsidR="003F2270">
        <w:rPr>
          <w:szCs w:val="22"/>
        </w:rPr>
        <w:t xml:space="preserve"> </w:t>
      </w:r>
      <w:r w:rsidR="00CB75E1">
        <w:rPr>
          <w:szCs w:val="22"/>
        </w:rPr>
        <w:t>highlight</w:t>
      </w:r>
      <w:r w:rsidR="003F2270">
        <w:rPr>
          <w:szCs w:val="22"/>
        </w:rPr>
        <w:t xml:space="preserve"> the importance of agricultural management practices</w:t>
      </w:r>
      <w:r w:rsidR="004108A4">
        <w:rPr>
          <w:szCs w:val="22"/>
        </w:rPr>
        <w:t xml:space="preserve"> </w:t>
      </w:r>
      <w:r w:rsidR="00677853">
        <w:rPr>
          <w:szCs w:val="22"/>
        </w:rPr>
        <w:t>for the response of</w:t>
      </w:r>
      <w:r w:rsidR="004108A4">
        <w:rPr>
          <w:szCs w:val="22"/>
        </w:rPr>
        <w:t xml:space="preserve"> the ammonia-oxidizing community to drought</w:t>
      </w:r>
      <w:r w:rsidR="00F76649">
        <w:rPr>
          <w:szCs w:val="22"/>
        </w:rPr>
        <w:t>.</w:t>
      </w:r>
      <w:commentRangeEnd w:id="51"/>
      <w:r w:rsidR="0070333B">
        <w:rPr>
          <w:rStyle w:val="Kommentarzeichen"/>
        </w:rPr>
        <w:commentReference w:id="51"/>
      </w:r>
    </w:p>
    <w:p w14:paraId="50F8064E" w14:textId="2D2FE806" w:rsidR="00EF40AD" w:rsidRDefault="00EF40AD" w:rsidP="00EF40AD">
      <w:pPr>
        <w:rPr>
          <w:szCs w:val="22"/>
        </w:rPr>
      </w:pPr>
    </w:p>
    <w:p w14:paraId="20FBDC4F" w14:textId="4B93C76C" w:rsidR="00EF40AD" w:rsidRDefault="00EF40AD" w:rsidP="008B4CF6">
      <w:pPr>
        <w:rPr>
          <w:szCs w:val="22"/>
        </w:rPr>
      </w:pPr>
    </w:p>
    <w:p w14:paraId="392EFDC2" w14:textId="77777777" w:rsidR="00EF40AD" w:rsidRDefault="00EF40AD" w:rsidP="008B4CF6">
      <w:pPr>
        <w:rPr>
          <w:szCs w:val="22"/>
        </w:rPr>
      </w:pPr>
    </w:p>
    <w:p w14:paraId="23E83765" w14:textId="77777777" w:rsidR="00116352" w:rsidRDefault="00116352" w:rsidP="008B4CF6">
      <w:pPr>
        <w:rPr>
          <w:szCs w:val="22"/>
        </w:rPr>
      </w:pPr>
    </w:p>
    <w:p w14:paraId="645C334A" w14:textId="77777777" w:rsidR="00116352" w:rsidRDefault="00116352" w:rsidP="008B4CF6">
      <w:pPr>
        <w:rPr>
          <w:szCs w:val="22"/>
        </w:rPr>
      </w:pPr>
    </w:p>
    <w:p w14:paraId="28BB7769" w14:textId="77777777" w:rsidR="00116352" w:rsidRDefault="00116352" w:rsidP="008B4CF6">
      <w:pPr>
        <w:rPr>
          <w:szCs w:val="22"/>
        </w:rPr>
      </w:pPr>
    </w:p>
    <w:p w14:paraId="414080C6" w14:textId="677C668F" w:rsidR="00116352" w:rsidRDefault="00116352" w:rsidP="008B4CF6">
      <w:pPr>
        <w:rPr>
          <w:szCs w:val="22"/>
        </w:rPr>
      </w:pPr>
    </w:p>
    <w:p w14:paraId="01F3D665" w14:textId="77777777" w:rsidR="00116352" w:rsidRDefault="00116352" w:rsidP="008B4CF6">
      <w:pPr>
        <w:rPr>
          <w:szCs w:val="22"/>
        </w:rPr>
      </w:pPr>
    </w:p>
    <w:p w14:paraId="37D3A4DA" w14:textId="77777777" w:rsidR="00116352" w:rsidRDefault="00116352" w:rsidP="008B4CF6">
      <w:pPr>
        <w:rPr>
          <w:szCs w:val="22"/>
        </w:rPr>
      </w:pPr>
    </w:p>
    <w:p w14:paraId="02496B7E" w14:textId="77777777" w:rsidR="00C80CFF" w:rsidRDefault="00C80CFF" w:rsidP="003E26A6"/>
    <w:p w14:paraId="24D9EE0C" w14:textId="77777777" w:rsidR="00C80CFF" w:rsidRDefault="00C80CFF" w:rsidP="003E26A6"/>
    <w:p w14:paraId="025698EC" w14:textId="2BE7BA60" w:rsidR="0086170C" w:rsidRPr="00744877" w:rsidRDefault="0086170C" w:rsidP="003E26A6"/>
    <w:sectPr w:rsidR="0086170C" w:rsidRPr="00744877" w:rsidSect="000A130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6" w:author="Kundel Dominika" w:date="2024-01-10T09:07:00Z" w:initials="KD">
    <w:p w14:paraId="0AAF5149" w14:textId="4D9608EB" w:rsidR="009E0042" w:rsidRPr="009E0042" w:rsidRDefault="009E0042" w:rsidP="009E0042">
      <w:pPr>
        <w:pStyle w:val="StandardWeb"/>
        <w:rPr>
          <w:lang w:val="en-GB" w:eastAsia="en-GB"/>
        </w:rPr>
      </w:pPr>
      <w:r>
        <w:rPr>
          <w:rStyle w:val="Kommentarzeichen"/>
        </w:rPr>
        <w:annotationRef/>
      </w:r>
      <w:r>
        <w:t xml:space="preserve">Maybe like this: </w:t>
      </w:r>
      <w:r w:rsidRPr="009E0042">
        <w:rPr>
          <w:lang w:val="en-GB" w:eastAsia="en-GB"/>
        </w:rPr>
        <w:t>We discovered that the impact of drought varied based on both the composition of the ammonia-oxidizing community and the agricultural practices employed.</w:t>
      </w:r>
    </w:p>
    <w:p w14:paraId="41F17B3F" w14:textId="10F28922" w:rsidR="009E0042" w:rsidRDefault="009E0042">
      <w:pPr>
        <w:pStyle w:val="Kommentartext"/>
      </w:pPr>
    </w:p>
  </w:comment>
  <w:comment w:id="30" w:author="Hartmann  Martin" w:date="2024-01-09T22:04:00Z" w:initials="MH">
    <w:p w14:paraId="1427B7C8" w14:textId="77777777" w:rsidR="0070333B" w:rsidRDefault="0070333B" w:rsidP="0070333B">
      <w:pPr>
        <w:jc w:val="left"/>
      </w:pPr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You are not really introducing the different treatments. Thus, the reader might not understand what the differences between the systems are.</w:t>
      </w:r>
    </w:p>
  </w:comment>
  <w:comment w:id="36" w:author="Kundel Dominika" w:date="2024-01-10T09:10:00Z" w:initials="KD">
    <w:p w14:paraId="4AEAA5F7" w14:textId="676BCE2C" w:rsidR="0090036E" w:rsidRDefault="0090036E">
      <w:pPr>
        <w:pStyle w:val="Kommentartext"/>
      </w:pPr>
      <w:r>
        <w:rPr>
          <w:rStyle w:val="Kommentarzeichen"/>
        </w:rPr>
        <w:annotationRef/>
      </w:r>
      <w:r>
        <w:t>The reader might want to know more about the interaction just as you explain in Line 26f for the interaction you found for the community composition</w:t>
      </w:r>
    </w:p>
  </w:comment>
  <w:comment w:id="51" w:author="Hartmann  Martin" w:date="2024-01-09T22:07:00Z" w:initials="MH">
    <w:p w14:paraId="4F245BAA" w14:textId="77777777" w:rsidR="0070333B" w:rsidRDefault="0070333B" w:rsidP="0070333B">
      <w:pPr>
        <w:jc w:val="left"/>
      </w:pPr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In my opinion this needs a sentence with more perspective. What could this mean for the nitrogen cycling/availability in the system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F17B3F" w15:done="0"/>
  <w15:commentEx w15:paraId="1427B7C8" w15:done="0"/>
  <w15:commentEx w15:paraId="4AEAA5F7" w15:done="0"/>
  <w15:commentEx w15:paraId="4F245B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5A96B55" w16cex:dateUtc="2024-01-09T21:04:00Z"/>
  <w16cex:commentExtensible w16cex:durableId="234F1B22" w16cex:dateUtc="2024-01-09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27B7C8" w16cid:durableId="45A96B55"/>
  <w16cid:commentId w16cid:paraId="4F245BAA" w16cid:durableId="234F1B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B1907" w14:textId="77777777" w:rsidR="005759F0" w:rsidRDefault="005759F0" w:rsidP="0020007E">
      <w:pPr>
        <w:spacing w:line="240" w:lineRule="auto"/>
      </w:pPr>
      <w:r>
        <w:separator/>
      </w:r>
    </w:p>
  </w:endnote>
  <w:endnote w:type="continuationSeparator" w:id="0">
    <w:p w14:paraId="14C34050" w14:textId="77777777" w:rsidR="005759F0" w:rsidRDefault="005759F0" w:rsidP="002000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C3341" w14:textId="77777777" w:rsidR="005759F0" w:rsidRDefault="005759F0" w:rsidP="0020007E">
      <w:pPr>
        <w:spacing w:line="240" w:lineRule="auto"/>
      </w:pPr>
      <w:r>
        <w:separator/>
      </w:r>
    </w:p>
  </w:footnote>
  <w:footnote w:type="continuationSeparator" w:id="0">
    <w:p w14:paraId="34B053C0" w14:textId="77777777" w:rsidR="005759F0" w:rsidRDefault="005759F0" w:rsidP="0020007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CD3E79"/>
    <w:multiLevelType w:val="hybridMultilevel"/>
    <w:tmpl w:val="E0C47A88"/>
    <w:lvl w:ilvl="0" w:tplc="591057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1225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5C2E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41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EFF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CCF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49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74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EC0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artmann  Martin">
    <w15:presenceInfo w15:providerId="AD" w15:userId="S::hartm@ethz.ch::16a4f229-7774-439e-b9b0-d61c4cb8bbc3"/>
  </w15:person>
  <w15:person w15:author="Kundel Dominika">
    <w15:presenceInfo w15:providerId="AD" w15:userId="S-1-5-21-1635401191-1135830115-316617838-614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TE1NTU3NzA1MzVV0lEKTi0uzszPAykwrAUAiXdwCSwAAAA="/>
  </w:docVars>
  <w:rsids>
    <w:rsidRoot w:val="0086170C"/>
    <w:rsid w:val="000059C6"/>
    <w:rsid w:val="00013CA2"/>
    <w:rsid w:val="00024421"/>
    <w:rsid w:val="00043D65"/>
    <w:rsid w:val="000600A2"/>
    <w:rsid w:val="00062401"/>
    <w:rsid w:val="0006378D"/>
    <w:rsid w:val="00065016"/>
    <w:rsid w:val="00082933"/>
    <w:rsid w:val="00087DE1"/>
    <w:rsid w:val="00091A7C"/>
    <w:rsid w:val="00091F64"/>
    <w:rsid w:val="000A1309"/>
    <w:rsid w:val="000A25AD"/>
    <w:rsid w:val="000B0DA5"/>
    <w:rsid w:val="000B5A90"/>
    <w:rsid w:val="000B65D9"/>
    <w:rsid w:val="000C62C1"/>
    <w:rsid w:val="000C68D7"/>
    <w:rsid w:val="000D5C50"/>
    <w:rsid w:val="000E5C0B"/>
    <w:rsid w:val="0010437A"/>
    <w:rsid w:val="00107FC0"/>
    <w:rsid w:val="00111AFD"/>
    <w:rsid w:val="00116352"/>
    <w:rsid w:val="0013515D"/>
    <w:rsid w:val="001405E8"/>
    <w:rsid w:val="00142CBF"/>
    <w:rsid w:val="0015102B"/>
    <w:rsid w:val="0016075F"/>
    <w:rsid w:val="00160CB7"/>
    <w:rsid w:val="00171E53"/>
    <w:rsid w:val="0017243D"/>
    <w:rsid w:val="00172F3D"/>
    <w:rsid w:val="0017412D"/>
    <w:rsid w:val="00177000"/>
    <w:rsid w:val="00182062"/>
    <w:rsid w:val="00186B57"/>
    <w:rsid w:val="00187E8A"/>
    <w:rsid w:val="001A2C0E"/>
    <w:rsid w:val="001B567F"/>
    <w:rsid w:val="001B6DB8"/>
    <w:rsid w:val="001B79A2"/>
    <w:rsid w:val="001C17D0"/>
    <w:rsid w:val="001C4571"/>
    <w:rsid w:val="001C75F8"/>
    <w:rsid w:val="001D2813"/>
    <w:rsid w:val="001D42B5"/>
    <w:rsid w:val="001E77EE"/>
    <w:rsid w:val="001F2AA6"/>
    <w:rsid w:val="001F5BDB"/>
    <w:rsid w:val="001F63DC"/>
    <w:rsid w:val="001F7ECE"/>
    <w:rsid w:val="0020007E"/>
    <w:rsid w:val="0021066D"/>
    <w:rsid w:val="00211A61"/>
    <w:rsid w:val="00220F63"/>
    <w:rsid w:val="002231AA"/>
    <w:rsid w:val="00235D5B"/>
    <w:rsid w:val="00240AD8"/>
    <w:rsid w:val="00242962"/>
    <w:rsid w:val="00243067"/>
    <w:rsid w:val="00247C12"/>
    <w:rsid w:val="00254F5B"/>
    <w:rsid w:val="002556B6"/>
    <w:rsid w:val="00264019"/>
    <w:rsid w:val="002727BB"/>
    <w:rsid w:val="00272A8C"/>
    <w:rsid w:val="00272FA1"/>
    <w:rsid w:val="00273894"/>
    <w:rsid w:val="0027544C"/>
    <w:rsid w:val="00275BBC"/>
    <w:rsid w:val="002809B4"/>
    <w:rsid w:val="002A6BF6"/>
    <w:rsid w:val="002C0D78"/>
    <w:rsid w:val="002C64BA"/>
    <w:rsid w:val="002C6BB9"/>
    <w:rsid w:val="002D6508"/>
    <w:rsid w:val="002E17BD"/>
    <w:rsid w:val="002E6B48"/>
    <w:rsid w:val="003049C1"/>
    <w:rsid w:val="003170D5"/>
    <w:rsid w:val="00322377"/>
    <w:rsid w:val="003404FD"/>
    <w:rsid w:val="003470FB"/>
    <w:rsid w:val="003500AE"/>
    <w:rsid w:val="0035213C"/>
    <w:rsid w:val="00362182"/>
    <w:rsid w:val="00364C3A"/>
    <w:rsid w:val="00375B7E"/>
    <w:rsid w:val="00380101"/>
    <w:rsid w:val="00384E9E"/>
    <w:rsid w:val="003943E2"/>
    <w:rsid w:val="003A2B8D"/>
    <w:rsid w:val="003A3112"/>
    <w:rsid w:val="003A7CB3"/>
    <w:rsid w:val="003B03EC"/>
    <w:rsid w:val="003D020B"/>
    <w:rsid w:val="003D433E"/>
    <w:rsid w:val="003D5357"/>
    <w:rsid w:val="003E26A6"/>
    <w:rsid w:val="003F0D9A"/>
    <w:rsid w:val="003F2270"/>
    <w:rsid w:val="00400CD4"/>
    <w:rsid w:val="004056C0"/>
    <w:rsid w:val="004102EB"/>
    <w:rsid w:val="004108A4"/>
    <w:rsid w:val="00411C48"/>
    <w:rsid w:val="00415D4C"/>
    <w:rsid w:val="00421CFC"/>
    <w:rsid w:val="004231E6"/>
    <w:rsid w:val="004271C8"/>
    <w:rsid w:val="004349AA"/>
    <w:rsid w:val="004406E0"/>
    <w:rsid w:val="004440AC"/>
    <w:rsid w:val="00446A59"/>
    <w:rsid w:val="0044795E"/>
    <w:rsid w:val="00450FAD"/>
    <w:rsid w:val="00452401"/>
    <w:rsid w:val="00463B9A"/>
    <w:rsid w:val="0046578C"/>
    <w:rsid w:val="0048325A"/>
    <w:rsid w:val="00494C07"/>
    <w:rsid w:val="004A0B61"/>
    <w:rsid w:val="004C00E9"/>
    <w:rsid w:val="004C3DA0"/>
    <w:rsid w:val="004C3EB7"/>
    <w:rsid w:val="004C3FA9"/>
    <w:rsid w:val="004C5337"/>
    <w:rsid w:val="004C644B"/>
    <w:rsid w:val="004D0F30"/>
    <w:rsid w:val="004D1358"/>
    <w:rsid w:val="004D566E"/>
    <w:rsid w:val="004E1A68"/>
    <w:rsid w:val="004E5F48"/>
    <w:rsid w:val="005003FF"/>
    <w:rsid w:val="00501812"/>
    <w:rsid w:val="00505470"/>
    <w:rsid w:val="00514583"/>
    <w:rsid w:val="005161DB"/>
    <w:rsid w:val="005176D6"/>
    <w:rsid w:val="00523C35"/>
    <w:rsid w:val="005312D7"/>
    <w:rsid w:val="005332E3"/>
    <w:rsid w:val="00534178"/>
    <w:rsid w:val="005351BF"/>
    <w:rsid w:val="00537909"/>
    <w:rsid w:val="00544574"/>
    <w:rsid w:val="00544691"/>
    <w:rsid w:val="005521AC"/>
    <w:rsid w:val="00565248"/>
    <w:rsid w:val="00572B41"/>
    <w:rsid w:val="005759F0"/>
    <w:rsid w:val="005775BB"/>
    <w:rsid w:val="00580429"/>
    <w:rsid w:val="005832BD"/>
    <w:rsid w:val="00584C67"/>
    <w:rsid w:val="00587827"/>
    <w:rsid w:val="005A67C8"/>
    <w:rsid w:val="005A779E"/>
    <w:rsid w:val="005B2134"/>
    <w:rsid w:val="005B42F8"/>
    <w:rsid w:val="005B7814"/>
    <w:rsid w:val="005C08CE"/>
    <w:rsid w:val="005D31B6"/>
    <w:rsid w:val="005E3680"/>
    <w:rsid w:val="005E46C1"/>
    <w:rsid w:val="005F1AF8"/>
    <w:rsid w:val="005F1E2C"/>
    <w:rsid w:val="005F41DE"/>
    <w:rsid w:val="00605864"/>
    <w:rsid w:val="00605E63"/>
    <w:rsid w:val="00621A7A"/>
    <w:rsid w:val="00624826"/>
    <w:rsid w:val="00624D3C"/>
    <w:rsid w:val="006306FE"/>
    <w:rsid w:val="006316C2"/>
    <w:rsid w:val="00634C73"/>
    <w:rsid w:val="0065059E"/>
    <w:rsid w:val="006509B4"/>
    <w:rsid w:val="006545FA"/>
    <w:rsid w:val="0065789A"/>
    <w:rsid w:val="006642CF"/>
    <w:rsid w:val="00677853"/>
    <w:rsid w:val="0067790C"/>
    <w:rsid w:val="006873EF"/>
    <w:rsid w:val="00696E6A"/>
    <w:rsid w:val="00697C9C"/>
    <w:rsid w:val="006A024C"/>
    <w:rsid w:val="006A0A38"/>
    <w:rsid w:val="006A56FD"/>
    <w:rsid w:val="006B59F3"/>
    <w:rsid w:val="006D1CFE"/>
    <w:rsid w:val="006D3C98"/>
    <w:rsid w:val="006D6186"/>
    <w:rsid w:val="006D71BC"/>
    <w:rsid w:val="006E4376"/>
    <w:rsid w:val="0070333B"/>
    <w:rsid w:val="0070720E"/>
    <w:rsid w:val="00710511"/>
    <w:rsid w:val="00716678"/>
    <w:rsid w:val="00721532"/>
    <w:rsid w:val="007231E9"/>
    <w:rsid w:val="007256BF"/>
    <w:rsid w:val="0072774E"/>
    <w:rsid w:val="00735BBB"/>
    <w:rsid w:val="00741907"/>
    <w:rsid w:val="00744877"/>
    <w:rsid w:val="00754A27"/>
    <w:rsid w:val="0075550A"/>
    <w:rsid w:val="00755836"/>
    <w:rsid w:val="007668D5"/>
    <w:rsid w:val="00776850"/>
    <w:rsid w:val="0077748F"/>
    <w:rsid w:val="00783E90"/>
    <w:rsid w:val="007854F1"/>
    <w:rsid w:val="007867C9"/>
    <w:rsid w:val="00791AB3"/>
    <w:rsid w:val="00795140"/>
    <w:rsid w:val="0079609C"/>
    <w:rsid w:val="007A0BDA"/>
    <w:rsid w:val="007A2D76"/>
    <w:rsid w:val="007A796E"/>
    <w:rsid w:val="007C18DF"/>
    <w:rsid w:val="007D1F1E"/>
    <w:rsid w:val="007D4CDA"/>
    <w:rsid w:val="007D5E76"/>
    <w:rsid w:val="007E0405"/>
    <w:rsid w:val="007F1072"/>
    <w:rsid w:val="007F12A9"/>
    <w:rsid w:val="008019DB"/>
    <w:rsid w:val="008021E7"/>
    <w:rsid w:val="0081282F"/>
    <w:rsid w:val="00821641"/>
    <w:rsid w:val="008244D0"/>
    <w:rsid w:val="00832405"/>
    <w:rsid w:val="00832661"/>
    <w:rsid w:val="008335DE"/>
    <w:rsid w:val="00834B30"/>
    <w:rsid w:val="008403AE"/>
    <w:rsid w:val="0085242B"/>
    <w:rsid w:val="0085540B"/>
    <w:rsid w:val="00855821"/>
    <w:rsid w:val="0086042A"/>
    <w:rsid w:val="0086170C"/>
    <w:rsid w:val="00863735"/>
    <w:rsid w:val="008677F0"/>
    <w:rsid w:val="00872542"/>
    <w:rsid w:val="00874A97"/>
    <w:rsid w:val="00874EDC"/>
    <w:rsid w:val="00875365"/>
    <w:rsid w:val="0088245B"/>
    <w:rsid w:val="00887749"/>
    <w:rsid w:val="00890644"/>
    <w:rsid w:val="00895B94"/>
    <w:rsid w:val="008A08C0"/>
    <w:rsid w:val="008A1AA2"/>
    <w:rsid w:val="008A66F3"/>
    <w:rsid w:val="008B4CF6"/>
    <w:rsid w:val="008C29FF"/>
    <w:rsid w:val="008D3C8C"/>
    <w:rsid w:val="008E2BA5"/>
    <w:rsid w:val="008F2C1D"/>
    <w:rsid w:val="0090036E"/>
    <w:rsid w:val="00902EED"/>
    <w:rsid w:val="00903206"/>
    <w:rsid w:val="00904A88"/>
    <w:rsid w:val="0090642B"/>
    <w:rsid w:val="009070B0"/>
    <w:rsid w:val="00924AFF"/>
    <w:rsid w:val="00927212"/>
    <w:rsid w:val="009343F5"/>
    <w:rsid w:val="00935205"/>
    <w:rsid w:val="009404B8"/>
    <w:rsid w:val="00943F40"/>
    <w:rsid w:val="00945358"/>
    <w:rsid w:val="00947D75"/>
    <w:rsid w:val="009574AC"/>
    <w:rsid w:val="00963580"/>
    <w:rsid w:val="009648B1"/>
    <w:rsid w:val="00972676"/>
    <w:rsid w:val="00976D1D"/>
    <w:rsid w:val="00980550"/>
    <w:rsid w:val="00992410"/>
    <w:rsid w:val="0099555E"/>
    <w:rsid w:val="009A53AE"/>
    <w:rsid w:val="009A5715"/>
    <w:rsid w:val="009B6142"/>
    <w:rsid w:val="009B66D6"/>
    <w:rsid w:val="009C0CB3"/>
    <w:rsid w:val="009C6A82"/>
    <w:rsid w:val="009D67BD"/>
    <w:rsid w:val="009D6878"/>
    <w:rsid w:val="009E0042"/>
    <w:rsid w:val="009E6D95"/>
    <w:rsid w:val="009F0B3C"/>
    <w:rsid w:val="009F1669"/>
    <w:rsid w:val="009F1EB5"/>
    <w:rsid w:val="009F6EC3"/>
    <w:rsid w:val="009F7240"/>
    <w:rsid w:val="00A03394"/>
    <w:rsid w:val="00A0453A"/>
    <w:rsid w:val="00A0553A"/>
    <w:rsid w:val="00A055C9"/>
    <w:rsid w:val="00A06266"/>
    <w:rsid w:val="00A132CD"/>
    <w:rsid w:val="00A13C81"/>
    <w:rsid w:val="00A204ED"/>
    <w:rsid w:val="00A206DB"/>
    <w:rsid w:val="00A27475"/>
    <w:rsid w:val="00A27D1C"/>
    <w:rsid w:val="00A33AF2"/>
    <w:rsid w:val="00A34DBE"/>
    <w:rsid w:val="00A35AFA"/>
    <w:rsid w:val="00A36CFF"/>
    <w:rsid w:val="00A444B0"/>
    <w:rsid w:val="00A448B5"/>
    <w:rsid w:val="00A477D2"/>
    <w:rsid w:val="00A5401F"/>
    <w:rsid w:val="00A67A0D"/>
    <w:rsid w:val="00A71492"/>
    <w:rsid w:val="00A72BB5"/>
    <w:rsid w:val="00A80DED"/>
    <w:rsid w:val="00A82213"/>
    <w:rsid w:val="00A84903"/>
    <w:rsid w:val="00A971BF"/>
    <w:rsid w:val="00AA4841"/>
    <w:rsid w:val="00AB2D7F"/>
    <w:rsid w:val="00AB3289"/>
    <w:rsid w:val="00AB7158"/>
    <w:rsid w:val="00AC5129"/>
    <w:rsid w:val="00AD289E"/>
    <w:rsid w:val="00AD5221"/>
    <w:rsid w:val="00AD5237"/>
    <w:rsid w:val="00AF602C"/>
    <w:rsid w:val="00B05E22"/>
    <w:rsid w:val="00B06C39"/>
    <w:rsid w:val="00B1206C"/>
    <w:rsid w:val="00B12880"/>
    <w:rsid w:val="00B174E6"/>
    <w:rsid w:val="00B23D47"/>
    <w:rsid w:val="00B3681B"/>
    <w:rsid w:val="00B375A0"/>
    <w:rsid w:val="00B412F3"/>
    <w:rsid w:val="00B41ABB"/>
    <w:rsid w:val="00B428E1"/>
    <w:rsid w:val="00B42CE8"/>
    <w:rsid w:val="00B5367E"/>
    <w:rsid w:val="00B66AC6"/>
    <w:rsid w:val="00B740A2"/>
    <w:rsid w:val="00B805F6"/>
    <w:rsid w:val="00B8256B"/>
    <w:rsid w:val="00B9219E"/>
    <w:rsid w:val="00BA0A88"/>
    <w:rsid w:val="00BA4EDE"/>
    <w:rsid w:val="00BB22CF"/>
    <w:rsid w:val="00BB78BC"/>
    <w:rsid w:val="00BC2A4D"/>
    <w:rsid w:val="00BC598A"/>
    <w:rsid w:val="00BC716F"/>
    <w:rsid w:val="00BD069E"/>
    <w:rsid w:val="00BD092D"/>
    <w:rsid w:val="00BD3596"/>
    <w:rsid w:val="00BE1C02"/>
    <w:rsid w:val="00BE1CA4"/>
    <w:rsid w:val="00BF19CC"/>
    <w:rsid w:val="00C00C6A"/>
    <w:rsid w:val="00C03FF6"/>
    <w:rsid w:val="00C07134"/>
    <w:rsid w:val="00C12DD3"/>
    <w:rsid w:val="00C13B7D"/>
    <w:rsid w:val="00C206D9"/>
    <w:rsid w:val="00C22184"/>
    <w:rsid w:val="00C2276A"/>
    <w:rsid w:val="00C22861"/>
    <w:rsid w:val="00C3046B"/>
    <w:rsid w:val="00C31F9C"/>
    <w:rsid w:val="00C45352"/>
    <w:rsid w:val="00C4552F"/>
    <w:rsid w:val="00C574D1"/>
    <w:rsid w:val="00C6664F"/>
    <w:rsid w:val="00C80CFF"/>
    <w:rsid w:val="00CA1289"/>
    <w:rsid w:val="00CA3E10"/>
    <w:rsid w:val="00CA5895"/>
    <w:rsid w:val="00CA6AA6"/>
    <w:rsid w:val="00CB75E1"/>
    <w:rsid w:val="00CB77A2"/>
    <w:rsid w:val="00CC1C5B"/>
    <w:rsid w:val="00CC310E"/>
    <w:rsid w:val="00CD759F"/>
    <w:rsid w:val="00CE2542"/>
    <w:rsid w:val="00CE671F"/>
    <w:rsid w:val="00D044A7"/>
    <w:rsid w:val="00D0648B"/>
    <w:rsid w:val="00D1664E"/>
    <w:rsid w:val="00D2242E"/>
    <w:rsid w:val="00D26F61"/>
    <w:rsid w:val="00D412CC"/>
    <w:rsid w:val="00D4517B"/>
    <w:rsid w:val="00D45DCB"/>
    <w:rsid w:val="00D51A32"/>
    <w:rsid w:val="00D53A86"/>
    <w:rsid w:val="00D61655"/>
    <w:rsid w:val="00D631B9"/>
    <w:rsid w:val="00D64330"/>
    <w:rsid w:val="00D7342B"/>
    <w:rsid w:val="00D7670D"/>
    <w:rsid w:val="00D80F84"/>
    <w:rsid w:val="00D9646C"/>
    <w:rsid w:val="00DA5DD9"/>
    <w:rsid w:val="00DA73DB"/>
    <w:rsid w:val="00DB197B"/>
    <w:rsid w:val="00DD3D29"/>
    <w:rsid w:val="00DD78D1"/>
    <w:rsid w:val="00DE069A"/>
    <w:rsid w:val="00DE3B91"/>
    <w:rsid w:val="00DE40A3"/>
    <w:rsid w:val="00DF694F"/>
    <w:rsid w:val="00E024AB"/>
    <w:rsid w:val="00E0404A"/>
    <w:rsid w:val="00E254EC"/>
    <w:rsid w:val="00E27352"/>
    <w:rsid w:val="00E30A05"/>
    <w:rsid w:val="00E56445"/>
    <w:rsid w:val="00E65E27"/>
    <w:rsid w:val="00E7081C"/>
    <w:rsid w:val="00E70DDA"/>
    <w:rsid w:val="00E82C55"/>
    <w:rsid w:val="00E82E7B"/>
    <w:rsid w:val="00E87139"/>
    <w:rsid w:val="00EA15B2"/>
    <w:rsid w:val="00EA7696"/>
    <w:rsid w:val="00EB7407"/>
    <w:rsid w:val="00EC4FB4"/>
    <w:rsid w:val="00EC698C"/>
    <w:rsid w:val="00ED58BD"/>
    <w:rsid w:val="00ED60A3"/>
    <w:rsid w:val="00EE1E01"/>
    <w:rsid w:val="00EF35CC"/>
    <w:rsid w:val="00EF40AD"/>
    <w:rsid w:val="00F000AE"/>
    <w:rsid w:val="00F00494"/>
    <w:rsid w:val="00F2041C"/>
    <w:rsid w:val="00F2051A"/>
    <w:rsid w:val="00F22FE3"/>
    <w:rsid w:val="00F2697B"/>
    <w:rsid w:val="00F2706B"/>
    <w:rsid w:val="00F32769"/>
    <w:rsid w:val="00F336E5"/>
    <w:rsid w:val="00F36E14"/>
    <w:rsid w:val="00F42DB5"/>
    <w:rsid w:val="00F45C9B"/>
    <w:rsid w:val="00F50D68"/>
    <w:rsid w:val="00F51D70"/>
    <w:rsid w:val="00F5786F"/>
    <w:rsid w:val="00F62ECD"/>
    <w:rsid w:val="00F72088"/>
    <w:rsid w:val="00F76649"/>
    <w:rsid w:val="00F85878"/>
    <w:rsid w:val="00F860D4"/>
    <w:rsid w:val="00FB14BD"/>
    <w:rsid w:val="00FC028D"/>
    <w:rsid w:val="00FC27A3"/>
    <w:rsid w:val="00FC378D"/>
    <w:rsid w:val="00FC49FB"/>
    <w:rsid w:val="00FD5F18"/>
    <w:rsid w:val="00FD6FB8"/>
    <w:rsid w:val="00FE12F0"/>
    <w:rsid w:val="00FE55B0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373064"/>
  <w14:defaultImageDpi w14:val="32767"/>
  <w15:chartTrackingRefBased/>
  <w15:docId w15:val="{1DED066E-7D1B-2442-9E8E-C598603E0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6170C"/>
    <w:pPr>
      <w:spacing w:line="480" w:lineRule="auto"/>
      <w:jc w:val="both"/>
    </w:pPr>
    <w:rPr>
      <w:rFonts w:ascii="Arial" w:hAnsi="Arial"/>
      <w:kern w:val="0"/>
      <w:sz w:val="22"/>
      <w14:ligatures w14:val="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86170C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6170C"/>
    <w:rPr>
      <w:rFonts w:ascii="Arial" w:eastAsiaTheme="majorEastAsia" w:hAnsi="Arial" w:cstheme="majorBidi"/>
      <w:b/>
      <w:spacing w:val="-10"/>
      <w:kern w:val="28"/>
      <w:sz w:val="36"/>
      <w:szCs w:val="56"/>
      <w14:ligatures w14:val="none"/>
    </w:rPr>
  </w:style>
  <w:style w:type="paragraph" w:styleId="StandardWeb">
    <w:name w:val="Normal (Web)"/>
    <w:basedOn w:val="Standard"/>
    <w:uiPriority w:val="99"/>
    <w:semiHidden/>
    <w:unhideWhenUsed/>
    <w:rsid w:val="006873E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</w:rPr>
  </w:style>
  <w:style w:type="character" w:styleId="Zeilennummer">
    <w:name w:val="line number"/>
    <w:basedOn w:val="Absatz-Standardschriftart"/>
    <w:uiPriority w:val="99"/>
    <w:semiHidden/>
    <w:unhideWhenUsed/>
    <w:rsid w:val="003E26A6"/>
  </w:style>
  <w:style w:type="paragraph" w:styleId="Kopfzeile">
    <w:name w:val="header"/>
    <w:basedOn w:val="Standard"/>
    <w:link w:val="KopfzeileZchn"/>
    <w:uiPriority w:val="99"/>
    <w:unhideWhenUsed/>
    <w:rsid w:val="0020007E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0007E"/>
    <w:rPr>
      <w:rFonts w:ascii="Arial" w:hAnsi="Arial"/>
      <w:kern w:val="0"/>
      <w:sz w:val="22"/>
      <w14:ligatures w14:val="none"/>
    </w:rPr>
  </w:style>
  <w:style w:type="paragraph" w:styleId="Fuzeile">
    <w:name w:val="footer"/>
    <w:basedOn w:val="Standard"/>
    <w:link w:val="FuzeileZchn"/>
    <w:uiPriority w:val="99"/>
    <w:unhideWhenUsed/>
    <w:rsid w:val="0020007E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0007E"/>
    <w:rPr>
      <w:rFonts w:ascii="Arial" w:hAnsi="Arial"/>
      <w:kern w:val="0"/>
      <w:sz w:val="22"/>
      <w14:ligatures w14:val="none"/>
    </w:rPr>
  </w:style>
  <w:style w:type="paragraph" w:styleId="berarbeitung">
    <w:name w:val="Revision"/>
    <w:hidden/>
    <w:uiPriority w:val="99"/>
    <w:semiHidden/>
    <w:rsid w:val="002556B6"/>
    <w:rPr>
      <w:rFonts w:ascii="Arial" w:hAnsi="Arial"/>
      <w:kern w:val="0"/>
      <w:sz w:val="22"/>
      <w14:ligatures w14:val="non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033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033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0333B"/>
    <w:rPr>
      <w:rFonts w:ascii="Arial" w:hAnsi="Arial"/>
      <w:kern w:val="0"/>
      <w:sz w:val="20"/>
      <w:szCs w:val="20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033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0333B"/>
    <w:rPr>
      <w:rFonts w:ascii="Arial" w:hAnsi="Arial"/>
      <w:b/>
      <w:bCs/>
      <w:kern w:val="0"/>
      <w:sz w:val="20"/>
      <w:szCs w:val="20"/>
      <w14:ligatures w14:val="non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E00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E0042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3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6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35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8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0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68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32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894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3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0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B2459F-EE90-354D-8D43-332A4118529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0</Characters>
  <Application>Microsoft Office Word</Application>
  <DocSecurity>4</DocSecurity>
  <Lines>18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 Fina Bintarti</dc:creator>
  <cp:keywords/>
  <dc:description/>
  <cp:lastModifiedBy>dominika kundel</cp:lastModifiedBy>
  <cp:revision>2</cp:revision>
  <dcterms:created xsi:type="dcterms:W3CDTF">2024-01-10T08:14:00Z</dcterms:created>
  <dcterms:modified xsi:type="dcterms:W3CDTF">2024-01-1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034</vt:lpwstr>
  </property>
  <property fmtid="{D5CDD505-2E9C-101B-9397-08002B2CF9AE}" pid="3" name="grammarly_documentContext">
    <vt:lpwstr>{"goals":[],"domain":"general","emotions":[],"dialect":"american"}</vt:lpwstr>
  </property>
</Properties>
</file>